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7" w:name="договор-ипотеки-недвижимого-имущества"/>
    <w:p>
      <w:pPr>
        <w:pStyle w:val="Heading1"/>
        <w:keepNext/>
      </w:pPr>
      <w:r>
        <w:rPr>
          <w:rFonts w:ascii="Times New Roman" w:hAnsi="Times New Roman" w:eastAsia="Times New Roman"/>
        </w:rPr>
        <w:t xml:space="preserve">82. Договор ипотеки недвижимого имущества</w:t>
      </w:r>
    </w:p>
    <w:p>
      <w:pPr>
        <w:pStyle w:val="FirstParagraph"/>
      </w:pPr>
      <w:r>
        <w:rPr>
          <w:rFonts w:ascii="Times New Roman" w:hAnsi="Times New Roman" w:eastAsia="Times New Roman"/>
          <w:b/>
          <w:bCs/>
        </w:rPr>
        <w:t xml:space="preserve">Юридическая фирма «Зотова и партнеры»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zotowa.ru | образец документа | редакция 18.07.2026</w:t>
      </w:r>
    </w:p>
    <w:p>
      <w:pPr>
        <w:pStyle w:val="BlockText"/>
      </w:pPr>
      <w:r>
        <w:rPr>
          <w:rFonts w:ascii="Times New Roman" w:hAnsi="Times New Roman" w:eastAsia="Times New Roman"/>
        </w:rPr>
        <w:t xml:space="preserve">Важно: это модельный образец с вымышленными обстоятельствами. Перед использованием необходимо заменить сведения о сторонах и объекте, проверить подсудность, сроки, обязательную форму, государственную пошлину и актуальную редакцию законодательства.</w:t>
      </w:r>
    </w:p>
    <w:bookmarkStart w:id="20" w:name="когда-применяется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Когда применяется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Используется для фиксации согласованных условий сделки. Перед подписанием необходимо проверить личность и полномочия сторон, описание объекта, режим собственности, обязательность нотариальной формы, государственную регистрацию, порядок расчетов и налоговые последствия.</w:t>
      </w:r>
    </w:p>
    <w:bookmarkEnd w:id="20"/>
    <w:bookmarkStart w:id="21" w:name="модельная-ситуация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Модельная ситуация</w:t>
      </w:r>
    </w:p>
    <w:p>
      <w:pPr>
        <w:pStyle w:val="FirstParagraph"/>
      </w:pPr>
      <w:r>
        <w:rPr>
          <w:rFonts w:ascii="Times New Roman" w:hAnsi="Times New Roman" w:eastAsia="Times New Roman"/>
          <w:b/>
          <w:bCs/>
        </w:rPr>
        <w:t xml:space="preserve">Участники: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Залогодержатель - АО «Столичный банк»; залогодатель - ООО «Альтаир»; заемщик - ООО «Альтаир».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  <w:b/>
          <w:bCs/>
        </w:rPr>
        <w:t xml:space="preserve">Объект: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офисное помещение площадью 312,7 кв. м по адресу: г. Москва, Ленинградский проспект, д. 45, помещение 19, кадастровый номер 77:09:0004012:7901.</w:t>
      </w:r>
    </w:p>
    <w:p>
      <w:pPr>
        <w:pStyle w:val="BodyText"/>
      </w:pPr>
      <w:r>
        <w:rPr>
          <w:rFonts w:ascii="Times New Roman" w:hAnsi="Times New Roman" w:eastAsia="Times New Roman"/>
        </w:rPr>
        <w:t xml:space="preserve">Кредитный договор № КЛ-88/24 заключен 20.11.2024 на 35 000 000 руб. Объект передан в ипотеку, запись внесена в ЕГРН 28.11.2024. С января 2026 года заемщик нарушает график, просроченная задолженность на 01.07.2026 составляет 7 640 000 руб. Залогодатель указывает на несоразмерность обращения взыскания, наличие частичных платежей и возможность восстановления графика.</w:t>
      </w:r>
    </w:p>
    <w:bookmarkEnd w:id="21"/>
    <w:bookmarkStart w:id="22" w:name="текст-документа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Текст документа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г. Москва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«[число]» [месяц] 2026 года</w:t>
      </w:r>
    </w:p>
    <w:p>
      <w:pPr>
        <w:pStyle w:val="BodyText"/>
      </w:pPr>
      <w:r>
        <w:rPr>
          <w:rFonts w:ascii="Times New Roman" w:hAnsi="Times New Roman" w:eastAsia="Times New Roman"/>
        </w:rPr>
        <w:t xml:space="preserve">[Сторона 1], именуемая в дальнейшем «Сторона 1», и [Сторона 2], именуемая в дальнейшем «Сторона 2», совместно именуемые «Стороны», заключили настоящий документ о нижеследующем.</w:t>
      </w:r>
    </w:p>
    <w:bookmarkEnd w:id="22"/>
    <w:bookmarkStart w:id="31" w:name="договор-ипотеки-недвижимого-имущества-1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ДОГОВОР ИПОТЕКИ НЕДВИЖИМОГО ИМУЩЕСТВА</w:t>
      </w:r>
    </w:p>
    <w:bookmarkStart w:id="23" w:name="предмет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1. Предмет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1.1. Стороны согласовали права и обязанности в отношении объекта: офисное помещение площадью 312,7 кв. м по адресу: г. Москва, Ленинградский проспект, д. 45, помещение 19, кадастровый номер 77:09:0004012:7901.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1.2. Характеристики объекта должны дословно соответствовать сведениям ЕГРН и технической документации. При расхождении подписание и регистрация откладываются до устранения противоречия.</w:t>
      </w:r>
    </w:p>
    <w:bookmarkEnd w:id="23"/>
    <w:bookmarkStart w:id="24" w:name="обеспеченное-обязательство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2. Обеспеченное обязательство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2.1. Ипотекой обеспечиваются основной долг, проценты, допускаемая неустойка и расходы по договору № [номер].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2.2. Состав и предельный объем требований определяются так, чтобы их можно было установить из договора и записи ЕГРН.</w:t>
      </w:r>
    </w:p>
    <w:bookmarkEnd w:id="24"/>
    <w:bookmarkStart w:id="25" w:name="оценка-и-сохранность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3. Оценка и сохранность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3.1. Согласованная стоимость объекта - [сумма] руб.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3.2. Залогодатель страхует объект, поддерживает его состояние и не допускает уменьшения стоимости.</w:t>
      </w:r>
    </w:p>
    <w:bookmarkEnd w:id="25"/>
    <w:bookmarkStart w:id="26" w:name="распоряжение-объектом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4. Распоряжение объектом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4.1. Последующая ипотека, аренда и отчуждение допускаются в пределах закона и условий согласия залогодержателя.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4.2. Согласие содержит конкретную сделку, объект, срок и условия.</w:t>
      </w:r>
    </w:p>
    <w:bookmarkEnd w:id="26"/>
    <w:bookmarkStart w:id="27" w:name="обращение-взыскания-и-прекращение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5. Обращение взыскания и прекращение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5.1. Основания, уведомление и способ обращения взыскания определяются императивными нормами и договором.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5.2. После полного исполнения залогодержатель без промедления совершает действия для погашения записи.</w:t>
      </w:r>
    </w:p>
    <w:bookmarkEnd w:id="27"/>
    <w:bookmarkStart w:id="28" w:name="документы-и-заявления-сторон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7. Документы и заявления сторон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7.1. Каждая сторона до подписания передает документы, подтверждающие личность, полномочия, право и необходимые согласия. Копии сверяются с оригиналами.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7.2. Стороны подтверждают отсутствие скрытых соглашений, влияющих на цену, пользование или обременение объекта.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7.3. Все уведомления направляются по указанным адресам заказным письмом, курьером под подпись либо электронным способом, позволяющим подтвердить отправителя, содержание и дату доставки.</w:t>
      </w:r>
    </w:p>
    <w:bookmarkEnd w:id="28"/>
    <w:bookmarkStart w:id="29" w:name="заключительные-положения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8. Заключительные положения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8.1. Изменения действительны в письменной форме и подписываются уполномоченными лицами.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8.2. Недействительность отдельного условия не влечет недействительности остальных положений, если документ может исполняться без него.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8.3. Споры разрешаются путем переговоров и в компетентном суде с соблюдением обязательного досудебного порядка.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8.4. Документ составлен в количестве экземпляров, достаточном для сторон, нотариуса и органа регистрации.</w:t>
      </w:r>
    </w:p>
    <w:bookmarkEnd w:id="29"/>
    <w:bookmarkStart w:id="30" w:name="реквизиты-и-подписи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9. Реквизиты и подписи</w:t>
      </w:r>
    </w:p>
    <w:tbl>
      <w:tblPr>
        <w:tblW w:type="auto" w:w="0"/>
        <w:jc w:val="left"/>
        <w:tblLayout w:type="autofit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>
            <w:vAlign w:val="center"/>
            <w:shd w:fill="D9E2F3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b/>
                <w:sz w:val="19"/>
              </w:rPr>
              <w:t xml:space="preserve">Сторона 1</w:t>
            </w:r>
          </w:p>
        </w:tc>
        <w:tc>
          <w:tcPr>
            <w:vAlign w:val="center"/>
            <w:shd w:fill="D9E2F3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b/>
                <w:sz w:val="19"/>
              </w:rPr>
              <w:t xml:space="preserve">Сторона 2</w:t>
            </w:r>
          </w:p>
        </w:tc>
      </w:tr>
      <w:tr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[реквизиты]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[реквизиты]</w:t>
            </w:r>
          </w:p>
        </w:tc>
      </w:tr>
      <w:tr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__________ / [ФИО]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__________ / [ФИО]</w:t>
            </w:r>
          </w:p>
        </w:tc>
      </w:tr>
    </w:tbl>
    <w:bookmarkEnd w:id="30"/>
    <w:bookmarkEnd w:id="31"/>
    <w:bookmarkStart w:id="32" w:name="X4d542380d78cb2a01471ebb0f5a0c1b6831dc04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Доказательства и связь с обстоятельствами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Документы следует расположить в хронологическом порядке и пронумеровать. В тексте рекомендуется указывать номер приложения рядом с соответствующим фактом. Для электронных доказательств сохраняются исходные файлы, заголовки писем, сведения об отправителе и доставке, а для переписки в мессенджере - данные аккаунта, дата и способ получения.</w:t>
      </w:r>
    </w:p>
    <w:p>
      <w:pPr>
        <w:pStyle w:val="BodyText"/>
      </w:pPr>
      <w:r>
        <w:rPr>
          <w:rFonts w:ascii="Times New Roman" w:hAnsi="Times New Roman" w:eastAsia="Times New Roman"/>
        </w:rPr>
        <w:t xml:space="preserve">Если подлинность документа оспаривается, необходимо представить оригинал либо объяснить его местонахождение, заявить об истребовании и при необходимости поставить вопрос об экспертизе. Отчет оценщика или заключение специалиста не заменяют судебную экспертизу, но могут обосновывать требование, цену и необходимость исследования.</w:t>
      </w:r>
    </w:p>
    <w:bookmarkEnd w:id="32"/>
    <w:bookmarkStart w:id="33" w:name="приложения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Приложения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документ, подтверждающий полномочия подписанта или представителя.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актуальная выписка ЕГРН и документ-основание права.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документы, подтверждающие изложенные факты и расчеты.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доказательства направления документа и его вручения адресату.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кредитный договор и договор ипотеки.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выписка по задолженности и детальный расчет.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отчет об оценке предмета ипотеки.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уведомления о нарушении и обращении взыскания.</w:t>
      </w:r>
    </w:p>
    <w:bookmarkEnd w:id="33"/>
    <w:bookmarkStart w:id="34" w:name="что-заменить-перед-использованием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Что заменить перед использованием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Наименование адресата, суда и состав участников.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ФИО, идентификаторы, адреса, банковские и корпоративные реквизиты.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Точное описание объекта по актуальной выписке ЕГРН.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Даты, номера договоров, суммы, периоды и формулы расчетов.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Фактическую хронологию и ссылки на приложения.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Правовые нормы и судебную практику, актуальные на дату использования.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Просительную часть, чтобы она точно соответствовала выбранному способу защиты.</w:t>
      </w:r>
    </w:p>
    <w:bookmarkEnd w:id="34"/>
    <w:bookmarkStart w:id="35" w:name="процессуальные-и-договорные-риски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Процессуальные и договорные риски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Недостаточная индивидуализация объекта или отсутствие обязательной нотариальной формы может привести к незаключенности документа либо отказу в регистрации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Расчет до регистрации без безопасного механизма увеличивает риск утраты денег или объекта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Общие заверения без последствий малоэффективны: нужно установить удержание суммы, неустойку, обязанность устранить нарушение и право на отказ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Передача ключей не заменяет государственную регистрацию права и не подтверждает отсутствие прав третьих лиц.</w:t>
      </w:r>
    </w:p>
    <w:bookmarkEnd w:id="35"/>
    <w:bookmarkStart w:id="36" w:name="подпись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Подпись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«</w:t>
      </w:r>
      <w:r>
        <w:rPr>
          <w:rFonts w:ascii="Times New Roman" w:hAnsi="Times New Roman" w:eastAsia="Times New Roman"/>
          <w:b/>
          <w:bCs/>
          <w:i/>
          <w:iCs/>
        </w:rPr>
        <w:t xml:space="preserve">»</w:t>
      </w:r>
      <w:r>
        <w:rPr>
          <w:rFonts w:ascii="Times New Roman" w:hAnsi="Times New Roman" w:eastAsia="Times New Roman"/>
          <w:b/>
          <w:bCs/>
          <w:i/>
          <w:iCs/>
        </w:rPr>
        <w:t xml:space="preserve"> </w:t>
      </w:r>
      <w:r>
        <w:rPr>
          <w:rFonts w:ascii="Times New Roman" w:hAnsi="Times New Roman" w:eastAsia="Times New Roman"/>
        </w:rPr>
        <w:t xml:space="preserve">_______ 20__ года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[ФИО / должность] __________________ /</w:t>
      </w:r>
      <w:r>
        <w:rPr>
          <w:rFonts w:ascii="Times New Roman" w:hAnsi="Times New Roman" w:eastAsia="Times New Roman"/>
        </w:rPr>
        <w:t xml:space="preserve"> </w:t>
      </w:r>
      <w:hyperlink w:anchor="подпись">
        <w:r>
          <w:rPr>
            <w:rStyle w:val="Hyperlink"/>
          </w:rPr>
          <w:t xml:space="preserve">подпись</w:t>
        </w:r>
      </w:hyperlink>
    </w:p>
    <w:p>
      <w:pPr>
        <w:spacing w:line="276" w:lineRule="auto" w:after="120"/>
      </w:pPr>
      <w:r>
        <w:rPr>
          <w:rFonts w:ascii="Times New Roman" w:hAnsi="Times New Roman" w:eastAsia="Times New Roman"/>
        </w:rPr>
        <w:pict>
          <v:rect style="width:0;height:1.5pt" o:hralign="center" o:hrstd="t" o:hr="t"/>
        </w:pict>
      </w:r>
    </w:p>
    <w:p>
      <w:pPr>
        <w:pStyle w:val="FirstParagraph"/>
      </w:pPr>
      <w:r>
        <w:rPr>
          <w:rFonts w:ascii="Times New Roman" w:hAnsi="Times New Roman" w:eastAsia="Times New Roman"/>
          <w:i/>
          <w:iCs/>
        </w:rPr>
        <w:t xml:space="preserve">Подготовлено для процессуальной библиотеки Юридическая фирма «Зотова и партнеры». Образец носит информационный характер и требует индивидуальной юридической адаптации.</w:t>
      </w:r>
    </w:p>
    <w:bookmarkEnd w:id="36"/>
    <w:bookmarkEnd w:id="37"/>
    <w:sectPr>
      <w:footerReference r:id="rId9" w:type="default"/>
      <w:pgSz w:h="16838" w:w="11906"/>
      <w:pgMar w:bottom="1134" w:left="1247" w:right="1020" w:top="1134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  <w:jc w:val="center"/>
    </w:pPr>
    <w:r>
      <w:rPr>
        <w:rFonts w:ascii="Times New Roman" w:hAnsi="Times New Roman"/>
        <w:color w:val="646464"/>
        <w:sz w:val="16"/>
      </w:rPr>
      <w:t>Юридическая фирма «Зотова и партнеры» | zotowa.ru</w:t>
    </w:r>
  </w:p>
  <w:p>
    <w:pPr>
      <w:jc w:val="right"/>
    </w:pPr>
    <w:r>
      <w:rPr>
        <w:rFonts w:ascii="Times New Roman" w:hAnsi="Times New Roman"/>
        <w:sz w:val="18"/>
      </w:rPr>
      <w:t xml:space="preserve">Страница </w:t>
      <w:fldChar w:fldCharType="begin"/>
      <w:instrText xml:space="preserve"> PAGE </w:instrText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spacing w:after="120" w:line="276" w:lineRule="auto"/>
    </w:pPr>
    <w:rPr>
      <w:rFonts w:ascii="Times New Roman" w:eastAsia="Times New Roman" w:hAnsi="Times New Roman"/>
      <w:sz w:val="22"/>
    </w:rPr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100" w:before="0"/>
      <w:jc w:val="center"/>
    </w:pPr>
    <w:rPr>
      <w:rFonts w:ascii="Times New Roman" w:asciiTheme="majorHAnsi" w:cstheme="majorBidi" w:eastAsia="Times New Roman" w:eastAsiaTheme="majorEastAsia" w:hAnsi="Times New Roman" w:hAnsiTheme="majorHAnsi"/>
      <w:b/>
      <w:bCs/>
      <w:color w:val="1F4E79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100" w:before="0"/>
      <w:jc w:val="center"/>
    </w:pPr>
    <w:rPr>
      <w:rFonts w:ascii="Times New Roman" w:eastAsia="Times New Roman" w:hAnsi="Times New Roman"/>
      <w:b w:val="0"/>
      <w:color w:val="666666"/>
      <w:sz w:val="22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20" w:before="120"/>
      <w:ind w:firstLine="0" w:left="454" w:right="227"/>
    </w:pPr>
    <w:rPr>
      <w:rFonts w:ascii="Times New Roman" w:eastAsia="Times New Roman" w:hAnsi="Times New Roman"/>
      <w:i w:val="0"/>
      <w:color w:val="444444"/>
      <w:sz w:val="20"/>
    </w:r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Юридическая фирма «Зотова и партнеры»</dc:creator>
  <cp:keywords/>
  <dcterms:created xsi:type="dcterms:W3CDTF">2026-07-18T09:18:42Z</dcterms:created>
  <dcterms:modified xsi:type="dcterms:W3CDTF">2026-07-18T09:18:42Z</dcterms:modified>
  <dc:description>Образец для процессуальной библиотеки zotowa.ru. Требует адаптации.</dc:description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